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0EB8" w:rsidRPr="00243CF3" w:rsidRDefault="00DF001D" w:rsidP="00204674">
      <w:pPr>
        <w:rPr>
          <w:sz w:val="24"/>
          <w:szCs w:val="24"/>
          <w:lang w:val="en"/>
        </w:rPr>
      </w:pPr>
      <w:r w:rsidRPr="00243CF3">
        <w:rPr>
          <w:rFonts w:hint="eastAsia"/>
          <w:sz w:val="24"/>
          <w:szCs w:val="24"/>
          <w:lang w:val="en"/>
        </w:rPr>
        <w:t>Additional file</w:t>
      </w:r>
      <w:r w:rsidR="005066DE" w:rsidRPr="00243CF3">
        <w:rPr>
          <w:rFonts w:hint="eastAsia"/>
          <w:sz w:val="24"/>
          <w:szCs w:val="24"/>
          <w:lang w:val="en"/>
        </w:rPr>
        <w:t xml:space="preserve"> </w:t>
      </w:r>
      <w:r w:rsidR="000D0EB8" w:rsidRPr="00243CF3">
        <w:rPr>
          <w:rFonts w:hint="eastAsia"/>
          <w:sz w:val="24"/>
          <w:szCs w:val="24"/>
          <w:lang w:val="en"/>
        </w:rPr>
        <w:t>1</w:t>
      </w:r>
    </w:p>
    <w:p w:rsidR="00037241" w:rsidRDefault="00037241" w:rsidP="00204674">
      <w:pPr>
        <w:rPr>
          <w:lang w:val="en"/>
        </w:rPr>
      </w:pPr>
      <w:proofErr w:type="gramStart"/>
      <w:r w:rsidRPr="00917DA7">
        <w:rPr>
          <w:rFonts w:hint="eastAsia"/>
          <w:b/>
          <w:sz w:val="24"/>
          <w:szCs w:val="24"/>
          <w:lang w:val="en"/>
        </w:rPr>
        <w:t>a</w:t>
      </w:r>
      <w:proofErr w:type="gramEnd"/>
      <w:r>
        <w:rPr>
          <w:rFonts w:hint="eastAsia"/>
          <w:lang w:val="en"/>
        </w:rPr>
        <w:t xml:space="preserve"> </w:t>
      </w:r>
      <w:r>
        <w:rPr>
          <w:noProof/>
        </w:rPr>
        <w:drawing>
          <wp:inline distT="0" distB="0" distL="0" distR="0" wp14:anchorId="363E6CD1">
            <wp:extent cx="4023360" cy="2230787"/>
            <wp:effectExtent l="0" t="0" r="0" b="0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439" cy="225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7241" w:rsidRDefault="00037241" w:rsidP="00204674">
      <w:pPr>
        <w:rPr>
          <w:lang w:val="en"/>
        </w:rPr>
      </w:pPr>
      <w:proofErr w:type="gramStart"/>
      <w:r w:rsidRPr="00917DA7">
        <w:rPr>
          <w:rFonts w:hint="eastAsia"/>
          <w:b/>
          <w:sz w:val="24"/>
          <w:szCs w:val="24"/>
          <w:lang w:val="en"/>
        </w:rPr>
        <w:t>b</w:t>
      </w:r>
      <w:proofErr w:type="gramEnd"/>
      <w:r>
        <w:rPr>
          <w:rFonts w:hint="eastAsia"/>
          <w:lang w:val="en"/>
        </w:rPr>
        <w:t xml:space="preserve"> </w:t>
      </w:r>
      <w:r>
        <w:rPr>
          <w:noProof/>
        </w:rPr>
        <w:drawing>
          <wp:inline distT="0" distB="0" distL="0" distR="0" wp14:anchorId="109EBCC5">
            <wp:extent cx="2908300" cy="2796163"/>
            <wp:effectExtent l="0" t="0" r="6350" b="4445"/>
            <wp:docPr id="20" name="図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9448" cy="282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B2CB2" w:rsidRDefault="00037241" w:rsidP="00204674">
      <w:pPr>
        <w:rPr>
          <w:lang w:val="en"/>
        </w:rPr>
      </w:pPr>
      <w:proofErr w:type="gramStart"/>
      <w:r w:rsidRPr="00917DA7">
        <w:rPr>
          <w:rFonts w:hint="eastAsia"/>
          <w:b/>
          <w:sz w:val="24"/>
          <w:szCs w:val="24"/>
          <w:lang w:val="en"/>
        </w:rPr>
        <w:t>c</w:t>
      </w:r>
      <w:proofErr w:type="gramEnd"/>
      <w:r>
        <w:rPr>
          <w:rFonts w:hint="eastAsia"/>
          <w:lang w:val="en"/>
        </w:rPr>
        <w:t xml:space="preserve"> </w:t>
      </w:r>
      <w:r w:rsidR="000D0EB8">
        <w:rPr>
          <w:noProof/>
        </w:rPr>
        <w:drawing>
          <wp:inline distT="0" distB="0" distL="0" distR="0" wp14:anchorId="31FDF868">
            <wp:extent cx="2924099" cy="1552575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099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2CB2" w:rsidRDefault="00037241" w:rsidP="00204674">
      <w:pPr>
        <w:rPr>
          <w:lang w:val="en"/>
        </w:rPr>
      </w:pPr>
      <w:proofErr w:type="gramStart"/>
      <w:r w:rsidRPr="00917DA7">
        <w:rPr>
          <w:rFonts w:hint="eastAsia"/>
          <w:b/>
          <w:sz w:val="24"/>
          <w:szCs w:val="24"/>
          <w:lang w:val="en"/>
        </w:rPr>
        <w:t>d</w:t>
      </w:r>
      <w:proofErr w:type="gramEnd"/>
      <w:r>
        <w:rPr>
          <w:rFonts w:hint="eastAsia"/>
          <w:lang w:val="en"/>
        </w:rPr>
        <w:t xml:space="preserve"> </w:t>
      </w:r>
      <w:r w:rsidR="000D0EB8">
        <w:rPr>
          <w:noProof/>
        </w:rPr>
        <w:drawing>
          <wp:inline distT="0" distB="0" distL="0" distR="0" wp14:anchorId="7D6C6C9B">
            <wp:extent cx="2924102" cy="1552575"/>
            <wp:effectExtent l="0" t="0" r="3175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02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2CB2" w:rsidSect="00C038DB"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78F6" w:rsidRDefault="00B578F6" w:rsidP="00731EBC">
      <w:r>
        <w:separator/>
      </w:r>
    </w:p>
  </w:endnote>
  <w:endnote w:type="continuationSeparator" w:id="0">
    <w:p w:rsidR="00B578F6" w:rsidRDefault="00B578F6" w:rsidP="00731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E72" w:rsidRDefault="008A1E72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78F6" w:rsidRDefault="00B578F6" w:rsidP="00731EBC">
      <w:r>
        <w:separator/>
      </w:r>
    </w:p>
  </w:footnote>
  <w:footnote w:type="continuationSeparator" w:id="0">
    <w:p w:rsidR="00B578F6" w:rsidRDefault="00B578F6" w:rsidP="00731E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3059" w:rsidRDefault="002C3059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3059" w:rsidRDefault="002C3059">
    <w:pPr>
      <w:pStyle w:val="a5"/>
    </w:pPr>
    <w:r>
      <w:rPr>
        <w:rFonts w:hint="eastAsia"/>
      </w:rPr>
      <w:t xml:space="preserve">Suzuki et al. </w:t>
    </w:r>
    <w:r>
      <w:rPr>
        <w:rFonts w:hint="eastAsia"/>
      </w:rPr>
      <w:t xml:space="preserve">　　　　　　　　　　</w:t>
    </w:r>
    <w:r w:rsidRPr="002C3059">
      <w:rPr>
        <w:rFonts w:hint="eastAsia"/>
        <w:lang w:val="en"/>
      </w:rPr>
      <w:t xml:space="preserve"> </w:t>
    </w:r>
    <w:r w:rsidR="00DE1E8C">
      <w:rPr>
        <w:rFonts w:hint="eastAsia"/>
        <w:lang w:val="en"/>
      </w:rPr>
      <w:t xml:space="preserve">Seizure Attacks </w:t>
    </w:r>
    <w:r w:rsidR="00DE1E8C">
      <w:rPr>
        <w:lang w:val="en"/>
      </w:rPr>
      <w:t xml:space="preserve">Due to a </w:t>
    </w:r>
    <w:r w:rsidR="00DE1E8C" w:rsidRPr="00DE1E8C">
      <w:rPr>
        <w:i/>
        <w:lang w:val="en"/>
      </w:rPr>
      <w:t>SOX10</w:t>
    </w:r>
    <w:r w:rsidR="00DE1E8C">
      <w:rPr>
        <w:lang w:val="en"/>
      </w:rPr>
      <w:t xml:space="preserve"> Mut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1631AC"/>
    <w:multiLevelType w:val="hybridMultilevel"/>
    <w:tmpl w:val="BD7CB6EC"/>
    <w:lvl w:ilvl="0" w:tplc="FE4EA5E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Tc1MjC2sDACMpV0lIJTi4sz8/NACoxqAT0uRq8sAAAA"/>
  </w:docVars>
  <w:rsids>
    <w:rsidRoot w:val="00F70113"/>
    <w:rsid w:val="00004C3A"/>
    <w:rsid w:val="000063FC"/>
    <w:rsid w:val="00006499"/>
    <w:rsid w:val="000127B7"/>
    <w:rsid w:val="00012924"/>
    <w:rsid w:val="00015D9B"/>
    <w:rsid w:val="0002261D"/>
    <w:rsid w:val="00026A0B"/>
    <w:rsid w:val="00033656"/>
    <w:rsid w:val="00034BF5"/>
    <w:rsid w:val="00036463"/>
    <w:rsid w:val="00037241"/>
    <w:rsid w:val="000421A0"/>
    <w:rsid w:val="000426ED"/>
    <w:rsid w:val="0004295E"/>
    <w:rsid w:val="000436F6"/>
    <w:rsid w:val="0005663B"/>
    <w:rsid w:val="000566AC"/>
    <w:rsid w:val="00065468"/>
    <w:rsid w:val="00066294"/>
    <w:rsid w:val="00073E01"/>
    <w:rsid w:val="00076B5E"/>
    <w:rsid w:val="00077EE1"/>
    <w:rsid w:val="00083C4C"/>
    <w:rsid w:val="000842FB"/>
    <w:rsid w:val="00092868"/>
    <w:rsid w:val="00093AD5"/>
    <w:rsid w:val="000A77BE"/>
    <w:rsid w:val="000B0AF2"/>
    <w:rsid w:val="000D0EB8"/>
    <w:rsid w:val="000D116E"/>
    <w:rsid w:val="000E36CE"/>
    <w:rsid w:val="000F32FB"/>
    <w:rsid w:val="000F4352"/>
    <w:rsid w:val="000F4539"/>
    <w:rsid w:val="00100B11"/>
    <w:rsid w:val="00100E31"/>
    <w:rsid w:val="001154C3"/>
    <w:rsid w:val="00123B38"/>
    <w:rsid w:val="001301F5"/>
    <w:rsid w:val="001311A0"/>
    <w:rsid w:val="00135484"/>
    <w:rsid w:val="00145A49"/>
    <w:rsid w:val="001506D1"/>
    <w:rsid w:val="00151320"/>
    <w:rsid w:val="00155925"/>
    <w:rsid w:val="00161895"/>
    <w:rsid w:val="00170F07"/>
    <w:rsid w:val="00171AF3"/>
    <w:rsid w:val="00174086"/>
    <w:rsid w:val="001823C9"/>
    <w:rsid w:val="001825D0"/>
    <w:rsid w:val="00191197"/>
    <w:rsid w:val="00192D84"/>
    <w:rsid w:val="00194351"/>
    <w:rsid w:val="001A3539"/>
    <w:rsid w:val="001A6CBB"/>
    <w:rsid w:val="001A77E4"/>
    <w:rsid w:val="001B1857"/>
    <w:rsid w:val="001B4278"/>
    <w:rsid w:val="001B46B1"/>
    <w:rsid w:val="001C6355"/>
    <w:rsid w:val="001C74AC"/>
    <w:rsid w:val="001D42CD"/>
    <w:rsid w:val="001E46D1"/>
    <w:rsid w:val="001E4DB3"/>
    <w:rsid w:val="001E6898"/>
    <w:rsid w:val="001F58F3"/>
    <w:rsid w:val="00201275"/>
    <w:rsid w:val="0020295E"/>
    <w:rsid w:val="00204674"/>
    <w:rsid w:val="00205A0A"/>
    <w:rsid w:val="00206C71"/>
    <w:rsid w:val="002259E6"/>
    <w:rsid w:val="002262C9"/>
    <w:rsid w:val="00226E85"/>
    <w:rsid w:val="00230993"/>
    <w:rsid w:val="002330C0"/>
    <w:rsid w:val="00233F09"/>
    <w:rsid w:val="00235553"/>
    <w:rsid w:val="00241B13"/>
    <w:rsid w:val="00243CF3"/>
    <w:rsid w:val="002449FE"/>
    <w:rsid w:val="00245BD9"/>
    <w:rsid w:val="00246F9D"/>
    <w:rsid w:val="0025154C"/>
    <w:rsid w:val="002563E5"/>
    <w:rsid w:val="002625C0"/>
    <w:rsid w:val="00262A82"/>
    <w:rsid w:val="00274CB2"/>
    <w:rsid w:val="00275C81"/>
    <w:rsid w:val="00276D8B"/>
    <w:rsid w:val="0028058E"/>
    <w:rsid w:val="00280F67"/>
    <w:rsid w:val="002848FD"/>
    <w:rsid w:val="00284914"/>
    <w:rsid w:val="0029251F"/>
    <w:rsid w:val="002A13DA"/>
    <w:rsid w:val="002A25D9"/>
    <w:rsid w:val="002A3DED"/>
    <w:rsid w:val="002A43CD"/>
    <w:rsid w:val="002A6F4D"/>
    <w:rsid w:val="002A7A6D"/>
    <w:rsid w:val="002B0760"/>
    <w:rsid w:val="002B16E7"/>
    <w:rsid w:val="002B6247"/>
    <w:rsid w:val="002B7A32"/>
    <w:rsid w:val="002C0597"/>
    <w:rsid w:val="002C3059"/>
    <w:rsid w:val="002C3686"/>
    <w:rsid w:val="002C5E96"/>
    <w:rsid w:val="002C6D85"/>
    <w:rsid w:val="002D2E87"/>
    <w:rsid w:val="002E1544"/>
    <w:rsid w:val="002E5506"/>
    <w:rsid w:val="002F2B00"/>
    <w:rsid w:val="0030297F"/>
    <w:rsid w:val="0030566A"/>
    <w:rsid w:val="0031506F"/>
    <w:rsid w:val="003158E5"/>
    <w:rsid w:val="00315BA3"/>
    <w:rsid w:val="00317C1B"/>
    <w:rsid w:val="00322A3F"/>
    <w:rsid w:val="003236BD"/>
    <w:rsid w:val="0032509C"/>
    <w:rsid w:val="00332957"/>
    <w:rsid w:val="003376C8"/>
    <w:rsid w:val="00337FED"/>
    <w:rsid w:val="0034445E"/>
    <w:rsid w:val="003475EA"/>
    <w:rsid w:val="003534B6"/>
    <w:rsid w:val="003613EF"/>
    <w:rsid w:val="00361924"/>
    <w:rsid w:val="00374B99"/>
    <w:rsid w:val="00381792"/>
    <w:rsid w:val="00384FFD"/>
    <w:rsid w:val="003853BF"/>
    <w:rsid w:val="00386F2A"/>
    <w:rsid w:val="00391707"/>
    <w:rsid w:val="00396904"/>
    <w:rsid w:val="003A37E2"/>
    <w:rsid w:val="003B0C79"/>
    <w:rsid w:val="003C04FC"/>
    <w:rsid w:val="003C14C9"/>
    <w:rsid w:val="003C1DD6"/>
    <w:rsid w:val="003D4E52"/>
    <w:rsid w:val="003E1043"/>
    <w:rsid w:val="003E3CA9"/>
    <w:rsid w:val="003F1D82"/>
    <w:rsid w:val="003F47C5"/>
    <w:rsid w:val="0040018C"/>
    <w:rsid w:val="00407B60"/>
    <w:rsid w:val="00417F92"/>
    <w:rsid w:val="00425F06"/>
    <w:rsid w:val="004265A1"/>
    <w:rsid w:val="00433EEB"/>
    <w:rsid w:val="00442A4C"/>
    <w:rsid w:val="004463D2"/>
    <w:rsid w:val="004545CA"/>
    <w:rsid w:val="00455D25"/>
    <w:rsid w:val="00457082"/>
    <w:rsid w:val="004616DD"/>
    <w:rsid w:val="00462467"/>
    <w:rsid w:val="0046342C"/>
    <w:rsid w:val="00467634"/>
    <w:rsid w:val="004700C3"/>
    <w:rsid w:val="00477A69"/>
    <w:rsid w:val="004900DD"/>
    <w:rsid w:val="00490CDC"/>
    <w:rsid w:val="004923BA"/>
    <w:rsid w:val="0049356E"/>
    <w:rsid w:val="00495125"/>
    <w:rsid w:val="004A08BA"/>
    <w:rsid w:val="004A2C35"/>
    <w:rsid w:val="004A4475"/>
    <w:rsid w:val="004B1446"/>
    <w:rsid w:val="004B3079"/>
    <w:rsid w:val="004B38AA"/>
    <w:rsid w:val="004C3FD8"/>
    <w:rsid w:val="004C5182"/>
    <w:rsid w:val="004D69E3"/>
    <w:rsid w:val="004E67E6"/>
    <w:rsid w:val="004F0FA4"/>
    <w:rsid w:val="004F4B54"/>
    <w:rsid w:val="00500DAD"/>
    <w:rsid w:val="00503D76"/>
    <w:rsid w:val="00504DD4"/>
    <w:rsid w:val="005061A2"/>
    <w:rsid w:val="005066DE"/>
    <w:rsid w:val="00507476"/>
    <w:rsid w:val="005108C5"/>
    <w:rsid w:val="00510AE8"/>
    <w:rsid w:val="00515D1E"/>
    <w:rsid w:val="00517D5F"/>
    <w:rsid w:val="00517EE5"/>
    <w:rsid w:val="00520DF1"/>
    <w:rsid w:val="00522355"/>
    <w:rsid w:val="00527F9C"/>
    <w:rsid w:val="00535F31"/>
    <w:rsid w:val="00545EEE"/>
    <w:rsid w:val="00546BF3"/>
    <w:rsid w:val="005503CD"/>
    <w:rsid w:val="00551074"/>
    <w:rsid w:val="0055684D"/>
    <w:rsid w:val="00556BCD"/>
    <w:rsid w:val="00563313"/>
    <w:rsid w:val="00572380"/>
    <w:rsid w:val="0058135D"/>
    <w:rsid w:val="00591E95"/>
    <w:rsid w:val="00595BAC"/>
    <w:rsid w:val="005A1E65"/>
    <w:rsid w:val="005A1FDE"/>
    <w:rsid w:val="005A6AD1"/>
    <w:rsid w:val="005A716B"/>
    <w:rsid w:val="005A7630"/>
    <w:rsid w:val="005A7C24"/>
    <w:rsid w:val="005B55AB"/>
    <w:rsid w:val="005E3CAF"/>
    <w:rsid w:val="005F170D"/>
    <w:rsid w:val="005F1A6A"/>
    <w:rsid w:val="005F4DBB"/>
    <w:rsid w:val="005F631E"/>
    <w:rsid w:val="005F64E0"/>
    <w:rsid w:val="006045D4"/>
    <w:rsid w:val="00605F17"/>
    <w:rsid w:val="006125FF"/>
    <w:rsid w:val="00613668"/>
    <w:rsid w:val="006219FD"/>
    <w:rsid w:val="00621AC4"/>
    <w:rsid w:val="00630560"/>
    <w:rsid w:val="00636B6D"/>
    <w:rsid w:val="006412D5"/>
    <w:rsid w:val="0064198E"/>
    <w:rsid w:val="00641E45"/>
    <w:rsid w:val="00655FC9"/>
    <w:rsid w:val="00662433"/>
    <w:rsid w:val="00662487"/>
    <w:rsid w:val="00667A15"/>
    <w:rsid w:val="00670FC1"/>
    <w:rsid w:val="0067362E"/>
    <w:rsid w:val="00673A59"/>
    <w:rsid w:val="00674C4F"/>
    <w:rsid w:val="006755C0"/>
    <w:rsid w:val="006757BF"/>
    <w:rsid w:val="0067747D"/>
    <w:rsid w:val="00677D7E"/>
    <w:rsid w:val="0068113A"/>
    <w:rsid w:val="006818C3"/>
    <w:rsid w:val="006857DE"/>
    <w:rsid w:val="00690AF2"/>
    <w:rsid w:val="00691855"/>
    <w:rsid w:val="0069429E"/>
    <w:rsid w:val="00694694"/>
    <w:rsid w:val="006962B4"/>
    <w:rsid w:val="00696872"/>
    <w:rsid w:val="006A1FAF"/>
    <w:rsid w:val="006A334B"/>
    <w:rsid w:val="006A435B"/>
    <w:rsid w:val="006A49BA"/>
    <w:rsid w:val="006B05AC"/>
    <w:rsid w:val="006B0FDF"/>
    <w:rsid w:val="006C356D"/>
    <w:rsid w:val="006C48D5"/>
    <w:rsid w:val="006D09C4"/>
    <w:rsid w:val="006D0FAE"/>
    <w:rsid w:val="006E4CB8"/>
    <w:rsid w:val="006F1B64"/>
    <w:rsid w:val="006F3685"/>
    <w:rsid w:val="006F4D52"/>
    <w:rsid w:val="006F7F7B"/>
    <w:rsid w:val="00705B9D"/>
    <w:rsid w:val="00710CE5"/>
    <w:rsid w:val="00715369"/>
    <w:rsid w:val="00726FD2"/>
    <w:rsid w:val="007275D3"/>
    <w:rsid w:val="00731EBC"/>
    <w:rsid w:val="00734BDF"/>
    <w:rsid w:val="00737F3E"/>
    <w:rsid w:val="007420C1"/>
    <w:rsid w:val="00744FB7"/>
    <w:rsid w:val="00747282"/>
    <w:rsid w:val="00751FF2"/>
    <w:rsid w:val="007645CC"/>
    <w:rsid w:val="007710AF"/>
    <w:rsid w:val="00780D83"/>
    <w:rsid w:val="007911CB"/>
    <w:rsid w:val="007979AF"/>
    <w:rsid w:val="007B0A8F"/>
    <w:rsid w:val="007B29FE"/>
    <w:rsid w:val="007C004D"/>
    <w:rsid w:val="007C1848"/>
    <w:rsid w:val="007C2AA8"/>
    <w:rsid w:val="007C362C"/>
    <w:rsid w:val="007D394C"/>
    <w:rsid w:val="007D412C"/>
    <w:rsid w:val="007D46A7"/>
    <w:rsid w:val="007D59F4"/>
    <w:rsid w:val="007E58A7"/>
    <w:rsid w:val="007E7876"/>
    <w:rsid w:val="007F70F6"/>
    <w:rsid w:val="008006CD"/>
    <w:rsid w:val="0080111F"/>
    <w:rsid w:val="008031A7"/>
    <w:rsid w:val="008208CC"/>
    <w:rsid w:val="00821874"/>
    <w:rsid w:val="00824CB4"/>
    <w:rsid w:val="00826126"/>
    <w:rsid w:val="00842809"/>
    <w:rsid w:val="00843C4F"/>
    <w:rsid w:val="00845EE4"/>
    <w:rsid w:val="00846A39"/>
    <w:rsid w:val="00847CF7"/>
    <w:rsid w:val="00850689"/>
    <w:rsid w:val="00857639"/>
    <w:rsid w:val="0086534F"/>
    <w:rsid w:val="00872545"/>
    <w:rsid w:val="00875B67"/>
    <w:rsid w:val="00882562"/>
    <w:rsid w:val="0089277D"/>
    <w:rsid w:val="00894122"/>
    <w:rsid w:val="008950B9"/>
    <w:rsid w:val="00895DBA"/>
    <w:rsid w:val="0089705C"/>
    <w:rsid w:val="008A047F"/>
    <w:rsid w:val="008A1E72"/>
    <w:rsid w:val="008A221F"/>
    <w:rsid w:val="008A3065"/>
    <w:rsid w:val="008A37B0"/>
    <w:rsid w:val="008A41B2"/>
    <w:rsid w:val="008A6DB0"/>
    <w:rsid w:val="008B63AC"/>
    <w:rsid w:val="008C514E"/>
    <w:rsid w:val="008C536F"/>
    <w:rsid w:val="008C6674"/>
    <w:rsid w:val="008C7E78"/>
    <w:rsid w:val="008C7EAA"/>
    <w:rsid w:val="008D0278"/>
    <w:rsid w:val="008D0317"/>
    <w:rsid w:val="008D1989"/>
    <w:rsid w:val="008D2148"/>
    <w:rsid w:val="008E1D12"/>
    <w:rsid w:val="008E2AB7"/>
    <w:rsid w:val="008F7F06"/>
    <w:rsid w:val="00905F73"/>
    <w:rsid w:val="00906D13"/>
    <w:rsid w:val="009137C9"/>
    <w:rsid w:val="00917DA7"/>
    <w:rsid w:val="0092382B"/>
    <w:rsid w:val="0092738F"/>
    <w:rsid w:val="009304D2"/>
    <w:rsid w:val="00933160"/>
    <w:rsid w:val="009342C2"/>
    <w:rsid w:val="00941DF6"/>
    <w:rsid w:val="009525C3"/>
    <w:rsid w:val="00955FE8"/>
    <w:rsid w:val="0096283D"/>
    <w:rsid w:val="00966864"/>
    <w:rsid w:val="00967E08"/>
    <w:rsid w:val="009712CB"/>
    <w:rsid w:val="00974A01"/>
    <w:rsid w:val="00981262"/>
    <w:rsid w:val="00990619"/>
    <w:rsid w:val="00992980"/>
    <w:rsid w:val="009B57C8"/>
    <w:rsid w:val="009C32E9"/>
    <w:rsid w:val="009C5513"/>
    <w:rsid w:val="009C6025"/>
    <w:rsid w:val="009D5C7D"/>
    <w:rsid w:val="009E643A"/>
    <w:rsid w:val="009F0EF5"/>
    <w:rsid w:val="009F1918"/>
    <w:rsid w:val="009F740F"/>
    <w:rsid w:val="00A033E9"/>
    <w:rsid w:val="00A03654"/>
    <w:rsid w:val="00A0679D"/>
    <w:rsid w:val="00A13A71"/>
    <w:rsid w:val="00A158B9"/>
    <w:rsid w:val="00A167EC"/>
    <w:rsid w:val="00A178CF"/>
    <w:rsid w:val="00A31ED4"/>
    <w:rsid w:val="00A3313E"/>
    <w:rsid w:val="00A342CE"/>
    <w:rsid w:val="00A36209"/>
    <w:rsid w:val="00A42E89"/>
    <w:rsid w:val="00A47612"/>
    <w:rsid w:val="00A5249D"/>
    <w:rsid w:val="00A5771B"/>
    <w:rsid w:val="00A57DA4"/>
    <w:rsid w:val="00A6052C"/>
    <w:rsid w:val="00A63554"/>
    <w:rsid w:val="00A63C13"/>
    <w:rsid w:val="00A654A0"/>
    <w:rsid w:val="00A66F1A"/>
    <w:rsid w:val="00A715B0"/>
    <w:rsid w:val="00A76D79"/>
    <w:rsid w:val="00A80862"/>
    <w:rsid w:val="00A8591E"/>
    <w:rsid w:val="00A87778"/>
    <w:rsid w:val="00A8786F"/>
    <w:rsid w:val="00A913E4"/>
    <w:rsid w:val="00A929D7"/>
    <w:rsid w:val="00A9378D"/>
    <w:rsid w:val="00AA224E"/>
    <w:rsid w:val="00AA358C"/>
    <w:rsid w:val="00AA6CCF"/>
    <w:rsid w:val="00AB0E63"/>
    <w:rsid w:val="00AB565D"/>
    <w:rsid w:val="00AB77AF"/>
    <w:rsid w:val="00AC0518"/>
    <w:rsid w:val="00AC1BE2"/>
    <w:rsid w:val="00AC7056"/>
    <w:rsid w:val="00AD4664"/>
    <w:rsid w:val="00AE3EE0"/>
    <w:rsid w:val="00AF5E5F"/>
    <w:rsid w:val="00B13D86"/>
    <w:rsid w:val="00B2027F"/>
    <w:rsid w:val="00B241A5"/>
    <w:rsid w:val="00B31132"/>
    <w:rsid w:val="00B33906"/>
    <w:rsid w:val="00B33997"/>
    <w:rsid w:val="00B33F97"/>
    <w:rsid w:val="00B34984"/>
    <w:rsid w:val="00B41A4B"/>
    <w:rsid w:val="00B5668B"/>
    <w:rsid w:val="00B578F6"/>
    <w:rsid w:val="00B67896"/>
    <w:rsid w:val="00B7006A"/>
    <w:rsid w:val="00B71DCD"/>
    <w:rsid w:val="00B7483F"/>
    <w:rsid w:val="00B920BA"/>
    <w:rsid w:val="00B921A6"/>
    <w:rsid w:val="00B9437D"/>
    <w:rsid w:val="00B965ED"/>
    <w:rsid w:val="00BA0A01"/>
    <w:rsid w:val="00BA14F9"/>
    <w:rsid w:val="00BB0874"/>
    <w:rsid w:val="00BB22E7"/>
    <w:rsid w:val="00BB2DD3"/>
    <w:rsid w:val="00BC2F39"/>
    <w:rsid w:val="00BC5164"/>
    <w:rsid w:val="00BC7319"/>
    <w:rsid w:val="00BD6254"/>
    <w:rsid w:val="00BE0BD8"/>
    <w:rsid w:val="00BF5976"/>
    <w:rsid w:val="00C038DB"/>
    <w:rsid w:val="00C06E83"/>
    <w:rsid w:val="00C07FF1"/>
    <w:rsid w:val="00C20D09"/>
    <w:rsid w:val="00C2169D"/>
    <w:rsid w:val="00C30376"/>
    <w:rsid w:val="00C32A0B"/>
    <w:rsid w:val="00C41CEE"/>
    <w:rsid w:val="00C4272B"/>
    <w:rsid w:val="00C47ABA"/>
    <w:rsid w:val="00C5076D"/>
    <w:rsid w:val="00C54C7D"/>
    <w:rsid w:val="00C60528"/>
    <w:rsid w:val="00C60D6D"/>
    <w:rsid w:val="00C65268"/>
    <w:rsid w:val="00C66A5A"/>
    <w:rsid w:val="00C7152C"/>
    <w:rsid w:val="00C73375"/>
    <w:rsid w:val="00C83DDE"/>
    <w:rsid w:val="00C84CCB"/>
    <w:rsid w:val="00C861C6"/>
    <w:rsid w:val="00C87B66"/>
    <w:rsid w:val="00C9001B"/>
    <w:rsid w:val="00C9060F"/>
    <w:rsid w:val="00C93314"/>
    <w:rsid w:val="00C935E5"/>
    <w:rsid w:val="00CA6E88"/>
    <w:rsid w:val="00CB4F12"/>
    <w:rsid w:val="00CB66FF"/>
    <w:rsid w:val="00CB74CF"/>
    <w:rsid w:val="00CC2CEC"/>
    <w:rsid w:val="00CC3C70"/>
    <w:rsid w:val="00CC5D17"/>
    <w:rsid w:val="00CD48D5"/>
    <w:rsid w:val="00CE36D6"/>
    <w:rsid w:val="00CF08DC"/>
    <w:rsid w:val="00CF15FD"/>
    <w:rsid w:val="00D01672"/>
    <w:rsid w:val="00D0255C"/>
    <w:rsid w:val="00D14735"/>
    <w:rsid w:val="00D176AD"/>
    <w:rsid w:val="00D22B2B"/>
    <w:rsid w:val="00D235A9"/>
    <w:rsid w:val="00D2360B"/>
    <w:rsid w:val="00D24235"/>
    <w:rsid w:val="00D374AF"/>
    <w:rsid w:val="00D41E60"/>
    <w:rsid w:val="00D457F7"/>
    <w:rsid w:val="00D45EDE"/>
    <w:rsid w:val="00D61EFB"/>
    <w:rsid w:val="00D628D9"/>
    <w:rsid w:val="00D67B81"/>
    <w:rsid w:val="00D82777"/>
    <w:rsid w:val="00D84790"/>
    <w:rsid w:val="00D904DD"/>
    <w:rsid w:val="00DA2DB9"/>
    <w:rsid w:val="00DA73FE"/>
    <w:rsid w:val="00DC384D"/>
    <w:rsid w:val="00DD2D58"/>
    <w:rsid w:val="00DD30C6"/>
    <w:rsid w:val="00DE05A8"/>
    <w:rsid w:val="00DE17E0"/>
    <w:rsid w:val="00DE1E8C"/>
    <w:rsid w:val="00DE2A40"/>
    <w:rsid w:val="00DE6AE5"/>
    <w:rsid w:val="00DF001D"/>
    <w:rsid w:val="00DF31CE"/>
    <w:rsid w:val="00DF4E53"/>
    <w:rsid w:val="00E051E0"/>
    <w:rsid w:val="00E07D18"/>
    <w:rsid w:val="00E17975"/>
    <w:rsid w:val="00E23A27"/>
    <w:rsid w:val="00E23B55"/>
    <w:rsid w:val="00E26375"/>
    <w:rsid w:val="00E26825"/>
    <w:rsid w:val="00E36DE7"/>
    <w:rsid w:val="00E42A48"/>
    <w:rsid w:val="00E5091C"/>
    <w:rsid w:val="00E55E0E"/>
    <w:rsid w:val="00E57060"/>
    <w:rsid w:val="00E576EB"/>
    <w:rsid w:val="00E70B5B"/>
    <w:rsid w:val="00E72F16"/>
    <w:rsid w:val="00E77686"/>
    <w:rsid w:val="00E85254"/>
    <w:rsid w:val="00EA4EF3"/>
    <w:rsid w:val="00EA753B"/>
    <w:rsid w:val="00EB2CB2"/>
    <w:rsid w:val="00EB2FD0"/>
    <w:rsid w:val="00EB3211"/>
    <w:rsid w:val="00EB347D"/>
    <w:rsid w:val="00EB606F"/>
    <w:rsid w:val="00EB7DF4"/>
    <w:rsid w:val="00EC32DB"/>
    <w:rsid w:val="00EC59E1"/>
    <w:rsid w:val="00EC70CA"/>
    <w:rsid w:val="00EC730F"/>
    <w:rsid w:val="00ED3EF4"/>
    <w:rsid w:val="00ED3FF8"/>
    <w:rsid w:val="00ED6B67"/>
    <w:rsid w:val="00EE021A"/>
    <w:rsid w:val="00EE7ACB"/>
    <w:rsid w:val="00EF06A8"/>
    <w:rsid w:val="00EF22EE"/>
    <w:rsid w:val="00EF364E"/>
    <w:rsid w:val="00EF4617"/>
    <w:rsid w:val="00F01072"/>
    <w:rsid w:val="00F01F77"/>
    <w:rsid w:val="00F020CA"/>
    <w:rsid w:val="00F1102D"/>
    <w:rsid w:val="00F12203"/>
    <w:rsid w:val="00F12847"/>
    <w:rsid w:val="00F15778"/>
    <w:rsid w:val="00F16E88"/>
    <w:rsid w:val="00F17199"/>
    <w:rsid w:val="00F21AC0"/>
    <w:rsid w:val="00F31DC0"/>
    <w:rsid w:val="00F325D6"/>
    <w:rsid w:val="00F32ED4"/>
    <w:rsid w:val="00F35A65"/>
    <w:rsid w:val="00F37800"/>
    <w:rsid w:val="00F57873"/>
    <w:rsid w:val="00F61948"/>
    <w:rsid w:val="00F70113"/>
    <w:rsid w:val="00F71724"/>
    <w:rsid w:val="00F7265A"/>
    <w:rsid w:val="00F80F53"/>
    <w:rsid w:val="00F90BF3"/>
    <w:rsid w:val="00F942FF"/>
    <w:rsid w:val="00F94FF9"/>
    <w:rsid w:val="00F95A39"/>
    <w:rsid w:val="00FA568D"/>
    <w:rsid w:val="00FB5040"/>
    <w:rsid w:val="00FB670D"/>
    <w:rsid w:val="00FB7662"/>
    <w:rsid w:val="00FC0784"/>
    <w:rsid w:val="00FC2761"/>
    <w:rsid w:val="00FC3422"/>
    <w:rsid w:val="00FC3B02"/>
    <w:rsid w:val="00FC71DB"/>
    <w:rsid w:val="00FD3DE1"/>
    <w:rsid w:val="00FD543F"/>
    <w:rsid w:val="00FD55CF"/>
    <w:rsid w:val="00FD5803"/>
    <w:rsid w:val="00FD7DC6"/>
    <w:rsid w:val="00FE02CD"/>
    <w:rsid w:val="00FE1B22"/>
    <w:rsid w:val="00FE34B5"/>
    <w:rsid w:val="00FE4FE0"/>
    <w:rsid w:val="00FE65B3"/>
    <w:rsid w:val="00FE6D04"/>
    <w:rsid w:val="00FF042E"/>
    <w:rsid w:val="00FF3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9F7DD31E-496A-40D6-8618-882FF1F92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CF15FD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F70113"/>
  </w:style>
  <w:style w:type="character" w:customStyle="1" w:styleId="a4">
    <w:name w:val="日付 (文字)"/>
    <w:basedOn w:val="a0"/>
    <w:link w:val="a3"/>
    <w:uiPriority w:val="99"/>
    <w:semiHidden/>
    <w:rsid w:val="00F70113"/>
  </w:style>
  <w:style w:type="paragraph" w:styleId="a5">
    <w:name w:val="header"/>
    <w:basedOn w:val="a"/>
    <w:link w:val="a6"/>
    <w:uiPriority w:val="99"/>
    <w:unhideWhenUsed/>
    <w:rsid w:val="00731EB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731EBC"/>
  </w:style>
  <w:style w:type="paragraph" w:styleId="a7">
    <w:name w:val="footer"/>
    <w:basedOn w:val="a"/>
    <w:link w:val="a8"/>
    <w:uiPriority w:val="99"/>
    <w:unhideWhenUsed/>
    <w:rsid w:val="00731EB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731EBC"/>
  </w:style>
  <w:style w:type="paragraph" w:styleId="Web">
    <w:name w:val="Normal (Web)"/>
    <w:basedOn w:val="a"/>
    <w:unhideWhenUsed/>
    <w:rsid w:val="00FB7662"/>
    <w:rPr>
      <w:rFonts w:ascii="Times New Roman" w:hAnsi="Times New Roman" w:cs="Times New Roman"/>
      <w:sz w:val="24"/>
      <w:szCs w:val="24"/>
    </w:rPr>
  </w:style>
  <w:style w:type="paragraph" w:styleId="a9">
    <w:name w:val="List Paragraph"/>
    <w:basedOn w:val="a"/>
    <w:uiPriority w:val="34"/>
    <w:qFormat/>
    <w:rsid w:val="00AE3EE0"/>
    <w:pPr>
      <w:ind w:leftChars="400" w:left="840"/>
    </w:pPr>
  </w:style>
  <w:style w:type="paragraph" w:styleId="aa">
    <w:name w:val="Balloon Text"/>
    <w:basedOn w:val="a"/>
    <w:link w:val="ab"/>
    <w:uiPriority w:val="99"/>
    <w:semiHidden/>
    <w:unhideWhenUsed/>
    <w:rsid w:val="00690AF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690AF2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Hyperlink"/>
    <w:basedOn w:val="a0"/>
    <w:uiPriority w:val="99"/>
    <w:unhideWhenUsed/>
    <w:rsid w:val="005F170D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5F170D"/>
    <w:rPr>
      <w:color w:val="800080" w:themeColor="followedHyperlink"/>
      <w:u w:val="single"/>
    </w:rPr>
  </w:style>
  <w:style w:type="character" w:customStyle="1" w:styleId="20">
    <w:name w:val="見出し 2 (文字)"/>
    <w:basedOn w:val="a0"/>
    <w:link w:val="2"/>
    <w:uiPriority w:val="9"/>
    <w:rsid w:val="00CF15FD"/>
    <w:rPr>
      <w:rFonts w:asciiTheme="majorHAnsi" w:eastAsiaTheme="majorEastAsia" w:hAnsiTheme="majorHAnsi" w:cstheme="majorBidi"/>
    </w:rPr>
  </w:style>
  <w:style w:type="paragraph" w:styleId="ae">
    <w:name w:val="footnote text"/>
    <w:basedOn w:val="a"/>
    <w:link w:val="af"/>
    <w:uiPriority w:val="99"/>
    <w:semiHidden/>
    <w:unhideWhenUsed/>
    <w:rsid w:val="008A047F"/>
    <w:pPr>
      <w:snapToGrid w:val="0"/>
      <w:jc w:val="left"/>
    </w:pPr>
  </w:style>
  <w:style w:type="character" w:customStyle="1" w:styleId="af">
    <w:name w:val="脚注文字列 (文字)"/>
    <w:basedOn w:val="a0"/>
    <w:link w:val="ae"/>
    <w:uiPriority w:val="99"/>
    <w:semiHidden/>
    <w:rsid w:val="008A047F"/>
  </w:style>
  <w:style w:type="character" w:styleId="af0">
    <w:name w:val="footnote reference"/>
    <w:basedOn w:val="a0"/>
    <w:uiPriority w:val="99"/>
    <w:semiHidden/>
    <w:unhideWhenUsed/>
    <w:rsid w:val="008A047F"/>
    <w:rPr>
      <w:vertAlign w:val="superscript"/>
    </w:rPr>
  </w:style>
  <w:style w:type="character" w:customStyle="1" w:styleId="brandtext">
    <w:name w:val="brandtext"/>
    <w:basedOn w:val="a0"/>
    <w:rsid w:val="00E776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9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6677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1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51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505516">
                          <w:marLeft w:val="384"/>
                          <w:marRight w:val="38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383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423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6988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884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5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10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8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533875">
                  <w:marLeft w:val="0"/>
                  <w:marRight w:val="0"/>
                  <w:marTop w:val="181"/>
                  <w:marBottom w:val="18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267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932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44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6078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7704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0364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9573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10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2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82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80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257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920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43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50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66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381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53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65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557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020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1860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4859385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876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087227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9049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1256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17544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43384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33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1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5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1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25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633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45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299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151491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135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6987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395257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3035629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90929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8902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470527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4966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05032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224875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9999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9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733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25BB7-E92F-4889-91E7-8F52BAC75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iomi</dc:creator>
  <cp:lastModifiedBy>Hideki Mutai</cp:lastModifiedBy>
  <cp:revision>2</cp:revision>
  <cp:lastPrinted>2016-03-07T11:31:00Z</cp:lastPrinted>
  <dcterms:created xsi:type="dcterms:W3CDTF">2017-06-13T07:31:00Z</dcterms:created>
  <dcterms:modified xsi:type="dcterms:W3CDTF">2017-06-13T07:31:00Z</dcterms:modified>
</cp:coreProperties>
</file>